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Aerospace</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25" w:name="X68f3b902752c8bd864c59520a10af08e6396bf8"/>
    <w:p>
      <w:pPr>
        <w:pStyle w:val="Heading1"/>
      </w:pPr>
      <w:r>
        <w:t xml:space="preserve">Cover Letter for Aerospace Engineer Position in Argentina Córdoba</w:t>
      </w:r>
    </w:p>
    <w:p>
      <w:pPr>
        <w:pStyle w:val="FirstParagraph"/>
      </w:pPr>
      <w:r>
        <w:rPr>
          <w:bCs/>
          <w:b/>
        </w:rPr>
        <w:t xml:space="preserve">John Doe</w:t>
      </w:r>
      <w:r>
        <w:br/>
      </w:r>
      <w:r>
        <w:t xml:space="preserve">123 Av. Libertador</w:t>
      </w:r>
      <w:r>
        <w:br/>
      </w:r>
      <w:r>
        <w:t xml:space="preserve">Buenos Aires, Argentina</w:t>
      </w:r>
      <w:r>
        <w:br/>
      </w:r>
      <w:r>
        <w:t xml:space="preserve">johndoe@email.com | (54) 912-345-6789</w:t>
      </w:r>
      <w:r>
        <w:br/>
      </w:r>
      <w:r>
        <w:t xml:space="preserve">April 5, 2024</w:t>
      </w:r>
    </w:p>
    <w:p>
      <w:pPr>
        <w:pStyle w:val="BodyText"/>
      </w:pPr>
      <w:r>
        <w:t xml:space="preserve">Dear Hiring Manager,</w:t>
      </w:r>
    </w:p>
    <w:p>
      <w:pPr>
        <w:pStyle w:val="BodyText"/>
      </w:pPr>
      <w:r>
        <w:t xml:space="preserve">As a dedicated Aerospace Engineer with over [X years] of experience in aerospace systems design and innovation, I am excited to apply for the Aerospace Engineer position at [Company Name] in Córdoba, Argentina. My technical expertise, passion for cutting-edge aeronautical research, and deep appreciation for Argentina’s vibrant engineering culture align seamlessly with this opportunity. I am particularly drawn to the chance to contribute to Córdoba’s growing aerospace sector, a region renowned for its academic excellence and strategic location within South America.</w:t>
      </w:r>
    </w:p>
    <w:bookmarkStart w:id="20" w:name="X070d29f2e231cba83c85ee92e776ee6771bb2cb"/>
    <w:p>
      <w:pPr>
        <w:pStyle w:val="Heading2"/>
      </w:pPr>
      <w:r>
        <w:t xml:space="preserve">Why Argentina Córdoba? A Hub of Aerospace Innovation</w:t>
      </w:r>
    </w:p>
    <w:p>
      <w:pPr>
        <w:pStyle w:val="FirstParagraph"/>
      </w:pPr>
      <w:r>
        <w:t xml:space="preserve">The aerospace industry in Argentina has long been a cornerstone of technological advancement, and Córdoba stands out as a pivotal hub for research, development, and collaboration. With institutions like the Universidad Nacional de Córdoba (UNC) fostering innovation in engineering disciplines and companies such as [local aerospace firms if known] driving regional growth, the city represents a unique blend of academic rigor and industrial progress. I am eager to bring my skills to this dynamic environment, where I can contribute to projects that span aircraft design, propulsion systems, or space technology while immersing myself in the cultural and professional opportunities Córdoba offers.</w:t>
      </w:r>
    </w:p>
    <w:p>
      <w:pPr>
        <w:pStyle w:val="BodyText"/>
      </w:pPr>
      <w:r>
        <w:t xml:space="preserve">My academic background in Aerospace Engineering from [University Name] equipped me with a strong foundation in aerodynamics, propulsion, materials science, and computational modeling. During my studies, I specialized in [specific area, e.g., "unmanned aerial vehicles (UAVs)"] and participated in projects that emphasized practical problem-solving and interdisciplinary collaboration. These experiences honed my ability to translate theoretical concepts into real-world applications—a skill I have further refined through hands-on roles at [previous employer or internship, if applicable]. For instance, during my time at [Company Name], I contributed to the development of a next-generation avionics system, which required meticulous attention to detail and a commitment to meeting stringent safety standards.</w:t>
      </w:r>
    </w:p>
    <w:bookmarkEnd w:id="20"/>
    <w:bookmarkStart w:id="21" w:name="X39a86f463d9bf661b8587eabaa095c829691a7f"/>
    <w:p>
      <w:pPr>
        <w:pStyle w:val="Heading2"/>
      </w:pPr>
      <w:r>
        <w:t xml:space="preserve">Technical Expertise and Professional Achievements</w:t>
      </w:r>
    </w:p>
    <w:p>
      <w:pPr>
        <w:pStyle w:val="FirstParagraph"/>
      </w:pPr>
      <w:r>
        <w:t xml:space="preserve">As an Aerospace Engineer, I have consistently sought to push the boundaries of innovation while maintaining a focus on sustainability and efficiency. My proficiency in industry-standard tools such as CAD software (e.g., CATIA, SolidWorks), computational fluid dynamics (CFD) platforms (ANSYS, Fluent), and MATLAB enables me to design and analyze complex systems with precision. I have also led cross-functional teams to optimize aircraft performance metrics, reduce fuel consumption, and enhance structural integrity—a testament to my ability to balance technical excellence with project management acumen.</w:t>
      </w:r>
    </w:p>
    <w:p>
      <w:pPr>
        <w:pStyle w:val="BodyText"/>
      </w:pPr>
      <w:r>
        <w:t xml:space="preserve">One of my most significant achievements was [specific project or accomplishment, e.g., "designing a lightweight composite wing structure that improved fuel efficiency by 15% for a regional airline"]. This initiative required extensive collaboration with aerodynamicists, materials scientists, and manufacturing engineers to ensure the design met both performance and regulatory requirements. The success of this project not only underscored my technical capabilities but also reinforced my belief in the power of teamwork to drive meaningful advancements in aerospace engineering.</w:t>
      </w:r>
    </w:p>
    <w:bookmarkEnd w:id="21"/>
    <w:bookmarkStart w:id="22" w:name="X1502e3049dbecf38753f23adb49fd43965318f6"/>
    <w:p>
      <w:pPr>
        <w:pStyle w:val="Heading2"/>
      </w:pPr>
      <w:r>
        <w:t xml:space="preserve">Adapting to Argentina’s Aerospace Landscape</w:t>
      </w:r>
    </w:p>
    <w:p>
      <w:pPr>
        <w:pStyle w:val="FirstParagraph"/>
      </w:pPr>
      <w:r>
        <w:t xml:space="preserve">While I have worked on global projects, my decision to pursue opportunities in Argentina Córdoba is rooted in a desire to contribute to a region with immense potential. The aerospace industry here is poised for growth, driven by increasing investments in space exploration, defense technologies, and sustainable aviation solutions. I am particularly inspired by the work of [mention any local research institutions or companies if applicable], which exemplify the innovative spirit that defines Córdoba’s engineering community.</w:t>
      </w:r>
    </w:p>
    <w:p>
      <w:pPr>
        <w:pStyle w:val="BodyText"/>
      </w:pPr>
      <w:r>
        <w:t xml:space="preserve">Moreover, my fluency in Spanish and familiarity with Argentina’s professional environment enable me to integrate seamlessly into your team. I understand the importance of cultural sensitivity and communication in collaborative projects, and I am confident that my adaptability will allow me to thrive in this setting. Whether it’s engaging with local stakeholders, participating in technical workshops, or mentoring junior engineers, I am committed to fostering a culture of excellence and mutual growth.</w:t>
      </w:r>
    </w:p>
    <w:bookmarkEnd w:id="22"/>
    <w:bookmarkStart w:id="23" w:name="X15b981ffc8f0ac1d2cc3bcad2799dc7870fdda9"/>
    <w:p>
      <w:pPr>
        <w:pStyle w:val="Heading2"/>
      </w:pPr>
      <w:r>
        <w:t xml:space="preserve">Passion for Aerospace Engineering and Future Goals</w:t>
      </w:r>
    </w:p>
    <w:p>
      <w:pPr>
        <w:pStyle w:val="FirstParagraph"/>
      </w:pPr>
      <w:r>
        <w:t xml:space="preserve">Aerospace Engineering is more than a profession for me—it is a calling. The opportunity to design aircraft that connect people, develop technologies that address global challenges, or explore the mysteries of space fuels my daily work. I am particularly interested in advancing sustainable aviation solutions, such as electric propulsion systems and bio-based materials, which align with Argentina’s goals of reducing its environmental footprint while maintaining economic competitiveness.</w:t>
      </w:r>
    </w:p>
    <w:p>
      <w:pPr>
        <w:pStyle w:val="BodyText"/>
      </w:pPr>
      <w:r>
        <w:t xml:space="preserve">Looking ahead, I aspire to contribute to groundbreaking projects that leverage Córdoba’s strategic location and academic resources. Whether it’s supporting national space agencies in satellite development or collaborating with universities on research initiatives, I am eager to play a role in shaping the future of aerospace engineering in Argentina. This position at [Company Name] represents an ideal platform to combine my technical expertise with a passion for innovation, while making a lasting impact on the region’s technological landscape.</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n Aerospace Engineer in Córdoba. My technical background, cultural adaptability, and dedication to excellence make me a strong candidate for this role. I would welcome the opportunity to discuss how my skills and experiences can contribute to your organization’s mission and goals.</w:t>
      </w:r>
    </w:p>
    <w:p>
      <w:pPr>
        <w:pStyle w:val="BodyText"/>
      </w:pPr>
      <w:r>
        <w:t xml:space="preserve">Thank you for considering my application. I look forward to the possibility of contributing to [Company Name]’s success in Argentina Córdoba.</w:t>
      </w:r>
    </w:p>
    <w:p>
      <w:pPr>
        <w:pStyle w:val="BodyText"/>
      </w:pPr>
      <w:r>
        <w:t xml:space="preserve">Sincerely,</w:t>
      </w:r>
    </w:p>
    <w:p>
      <w:pPr>
        <w:pStyle w:val="BodyText"/>
      </w:pP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Aerospace Engineer - Argentina Córdoba</dc:title>
  <dc:creator/>
  <dc:language>en</dc:language>
  <cp:keywords/>
  <dcterms:created xsi:type="dcterms:W3CDTF">2026-07-23T08:32:57Z</dcterms:created>
  <dcterms:modified xsi:type="dcterms:W3CDTF">2026-07-23T08:32:57Z</dcterms:modified>
</cp:coreProperties>
</file>

<file path=docProps/custom.xml><?xml version="1.0" encoding="utf-8"?>
<Properties xmlns="http://schemas.openxmlformats.org/officeDocument/2006/custom-properties" xmlns:vt="http://schemas.openxmlformats.org/officeDocument/2006/docPropsVTypes"/>
</file>